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569F4" w:rsidRDefault="00C569F4" w:rsidP="00C569F4">
      <w:r>
        <w:t>Cassandra Ziesman</w:t>
      </w:r>
    </w:p>
    <w:p w:rsidR="00C569F4" w:rsidRDefault="00C569F4" w:rsidP="00C569F4">
      <w:r>
        <w:t xml:space="preserve">CIS275DB </w:t>
      </w:r>
    </w:p>
    <w:p w:rsidR="00C569F4" w:rsidRDefault="00C569F4" w:rsidP="00C569F4">
      <w:r>
        <w:t>SECTION 16677</w:t>
      </w:r>
    </w:p>
    <w:p w:rsidR="00C569F4" w:rsidRDefault="00C569F4" w:rsidP="00C569F4">
      <w:pPr>
        <w:jc w:val="center"/>
      </w:pPr>
      <w:r>
        <w:t>Final Project</w:t>
      </w:r>
    </w:p>
    <w:p w:rsidR="00C569F4" w:rsidRDefault="00C569F4"/>
    <w:p w:rsidR="00254073" w:rsidRDefault="00C77A37" w:rsidP="00C77A37">
      <w:pPr>
        <w:pStyle w:val="ListParagraph"/>
      </w:pPr>
      <w:r>
        <w:t>Purpose: This database is used for the purpose of storing and managing information for sewing patterns.</w:t>
      </w:r>
    </w:p>
    <w:p w:rsidR="005C4BB7" w:rsidRDefault="005C4BB7" w:rsidP="00C77A37">
      <w:pPr>
        <w:pStyle w:val="ListParagraph"/>
      </w:pPr>
    </w:p>
    <w:p w:rsidR="005C4BB7" w:rsidRDefault="005C4BB7" w:rsidP="00C77A37">
      <w:pPr>
        <w:pStyle w:val="ListParagraph"/>
      </w:pPr>
      <w:r>
        <w:t xml:space="preserve">To create this database, information was gathered from analyzing sewing patterns which have a label, a company, sizes, date published, type of pattern, and other information on it. This was created into 6 tables with one junction table. </w:t>
      </w:r>
    </w:p>
    <w:p w:rsidR="005C4BB7" w:rsidRDefault="005C4BB7" w:rsidP="00C77A37">
      <w:pPr>
        <w:pStyle w:val="ListParagraph"/>
      </w:pPr>
    </w:p>
    <w:p w:rsidR="005C4BB7" w:rsidRDefault="005C4BB7" w:rsidP="00C77A37">
      <w:pPr>
        <w:pStyle w:val="ListParagraph"/>
      </w:pPr>
      <w:r>
        <w:t xml:space="preserve">Each sewing pattern has </w:t>
      </w:r>
      <w:r w:rsidR="008974E2">
        <w:t xml:space="preserve">1 label, </w:t>
      </w:r>
      <w:r>
        <w:t>1 designer, 1 company, 1 published date</w:t>
      </w:r>
      <w:r w:rsidR="008974E2">
        <w:t>, 1 type</w:t>
      </w:r>
      <w:r>
        <w:t>.</w:t>
      </w:r>
      <w:r w:rsidR="008974E2">
        <w:t xml:space="preserve"> In addition a bit data type was created for having sewn before. </w:t>
      </w:r>
    </w:p>
    <w:p w:rsidR="008974E2" w:rsidRDefault="008974E2" w:rsidP="00C77A37">
      <w:pPr>
        <w:pStyle w:val="ListParagraph"/>
      </w:pPr>
    </w:p>
    <w:p w:rsidR="008974E2" w:rsidRDefault="008974E2" w:rsidP="00C77A37">
      <w:pPr>
        <w:pStyle w:val="ListParagraph"/>
      </w:pPr>
      <w:r>
        <w:t xml:space="preserve">The designer and company created for their own table to include information about each. Such as names and websites. Notes for the designer in case they were known for something were added. Company has data established and a bit datatype for if it’s still in business. </w:t>
      </w:r>
    </w:p>
    <w:p w:rsidR="008974E2" w:rsidRDefault="008974E2" w:rsidP="00C77A37">
      <w:pPr>
        <w:pStyle w:val="ListParagraph"/>
      </w:pPr>
    </w:p>
    <w:p w:rsidR="008974E2" w:rsidRDefault="008974E2" w:rsidP="00C77A37">
      <w:pPr>
        <w:pStyle w:val="ListParagraph"/>
      </w:pPr>
      <w:r>
        <w:t xml:space="preserve">The pattern is for what the purpose of the pattern is for. Such as is it a shirt or a skirt. A notes section was added to include better descriptions. </w:t>
      </w:r>
    </w:p>
    <w:p w:rsidR="008974E2" w:rsidRDefault="008974E2" w:rsidP="00C77A37">
      <w:pPr>
        <w:pStyle w:val="ListParagraph"/>
      </w:pPr>
    </w:p>
    <w:p w:rsidR="008974E2" w:rsidRDefault="008974E2" w:rsidP="00C77A37">
      <w:pPr>
        <w:pStyle w:val="ListParagraph"/>
      </w:pPr>
      <w:r>
        <w:t xml:space="preserve">The junction table </w:t>
      </w:r>
      <w:proofErr w:type="spellStart"/>
      <w:r>
        <w:t>PatternBody</w:t>
      </w:r>
      <w:proofErr w:type="spellEnd"/>
      <w:r>
        <w:t xml:space="preserve"> was created for the many to many relationship as pattern can be for more than one person such as a pattern for women and a child. Same with pattern sizes as a pattern will include multiple sizes. </w:t>
      </w:r>
    </w:p>
    <w:p w:rsidR="008974E2" w:rsidRDefault="008974E2" w:rsidP="00C77A37">
      <w:pPr>
        <w:pStyle w:val="ListParagraph"/>
      </w:pPr>
    </w:p>
    <w:p w:rsidR="008974E2" w:rsidRDefault="008974E2" w:rsidP="002411EE">
      <w:pPr>
        <w:pStyle w:val="ListParagraph"/>
      </w:pPr>
      <w:r>
        <w:t xml:space="preserve">The size table includes the size classifications and the standardized measures to references on such as chest, waist, and hip that correlate to the size. </w:t>
      </w:r>
    </w:p>
    <w:p w:rsidR="002411EE" w:rsidRDefault="002411EE" w:rsidP="002411EE">
      <w:pPr>
        <w:pStyle w:val="ListParagraph"/>
      </w:pPr>
    </w:p>
    <w:p w:rsidR="008E2272" w:rsidRDefault="002411EE" w:rsidP="00F565D5">
      <w:pPr>
        <w:pStyle w:val="ListParagraph"/>
      </w:pPr>
      <w:r>
        <w:t>The functions and stored procedures are basic in that it’s more of a lookup system which is what it’s majorly will be used for. However, there is a stored procedure for adding new companies such</w:t>
      </w:r>
      <w:r w:rsidR="00F565D5">
        <w:t xml:space="preserve"> as independent sewing patterns with validation to check if the company is added in. </w:t>
      </w:r>
    </w:p>
    <w:p w:rsidR="008E2272" w:rsidRDefault="008E2272" w:rsidP="00F565D5">
      <w:pPr>
        <w:pStyle w:val="ListParagraph"/>
      </w:pPr>
    </w:p>
    <w:p w:rsidR="002411EE" w:rsidRDefault="008E2272" w:rsidP="00F565D5">
      <w:pPr>
        <w:pStyle w:val="ListParagraph"/>
      </w:pPr>
      <w:r>
        <w:t xml:space="preserve">The Description of the Files will go over more about what each file and script does. </w:t>
      </w:r>
      <w:r w:rsidR="002411EE">
        <w:t xml:space="preserve"> </w:t>
      </w:r>
    </w:p>
    <w:tbl>
      <w:tblPr>
        <w:tblStyle w:val="TableGrid"/>
        <w:tblW w:w="0" w:type="auto"/>
        <w:tblLook w:val="04A0" w:firstRow="1" w:lastRow="0" w:firstColumn="1" w:lastColumn="0" w:noHBand="0" w:noVBand="1"/>
      </w:tblPr>
      <w:tblGrid>
        <w:gridCol w:w="2017"/>
        <w:gridCol w:w="7333"/>
      </w:tblGrid>
      <w:tr w:rsidR="00C77A37" w:rsidTr="00A83E59">
        <w:tc>
          <w:tcPr>
            <w:tcW w:w="9350" w:type="dxa"/>
            <w:gridSpan w:val="2"/>
          </w:tcPr>
          <w:p w:rsidR="00C77A37" w:rsidRDefault="00C77A37" w:rsidP="00921CF7">
            <w:pPr>
              <w:ind w:left="360"/>
              <w:jc w:val="center"/>
            </w:pPr>
            <w:r>
              <w:t>Description of Files</w:t>
            </w:r>
          </w:p>
        </w:tc>
      </w:tr>
      <w:tr w:rsidR="00C569F4" w:rsidTr="00C77A37">
        <w:tc>
          <w:tcPr>
            <w:tcW w:w="1885" w:type="dxa"/>
          </w:tcPr>
          <w:p w:rsidR="00C569F4" w:rsidRDefault="00C77A37" w:rsidP="00C569F4">
            <w:r>
              <w:t>FP_CZiesman1.sql</w:t>
            </w:r>
          </w:p>
        </w:tc>
        <w:tc>
          <w:tcPr>
            <w:tcW w:w="7465" w:type="dxa"/>
          </w:tcPr>
          <w:p w:rsidR="00C569F4" w:rsidRDefault="00C569F4" w:rsidP="00C569F4">
            <w:r>
              <w:t>Creates the Database</w:t>
            </w:r>
          </w:p>
        </w:tc>
      </w:tr>
      <w:tr w:rsidR="00C569F4" w:rsidTr="00C77A37">
        <w:tc>
          <w:tcPr>
            <w:tcW w:w="1885" w:type="dxa"/>
          </w:tcPr>
          <w:p w:rsidR="00C569F4" w:rsidRDefault="00C77A37" w:rsidP="00C569F4">
            <w:r>
              <w:t>FP_CZiesman2.sql</w:t>
            </w:r>
          </w:p>
        </w:tc>
        <w:tc>
          <w:tcPr>
            <w:tcW w:w="7465" w:type="dxa"/>
          </w:tcPr>
          <w:p w:rsidR="00C569F4" w:rsidRDefault="00C569F4" w:rsidP="00C77A37">
            <w:r>
              <w:t xml:space="preserve">Creates Tables: </w:t>
            </w:r>
            <w:proofErr w:type="spellStart"/>
            <w:r>
              <w:t>BodyShape</w:t>
            </w:r>
            <w:proofErr w:type="spellEnd"/>
            <w:r>
              <w:t xml:space="preserve">, </w:t>
            </w:r>
            <w:proofErr w:type="spellStart"/>
            <w:r>
              <w:t>PatternSize</w:t>
            </w:r>
            <w:proofErr w:type="spellEnd"/>
            <w:r>
              <w:t xml:space="preserve">, Designer, Company, </w:t>
            </w:r>
            <w:proofErr w:type="spellStart"/>
            <w:r>
              <w:t>PatternType</w:t>
            </w:r>
            <w:proofErr w:type="spellEnd"/>
            <w:r>
              <w:t>, Patterns, and Junction Table for Patterns, Sizes, and Body</w:t>
            </w:r>
            <w:r w:rsidR="00C77A37">
              <w:t xml:space="preserve"> Information</w:t>
            </w:r>
          </w:p>
        </w:tc>
      </w:tr>
      <w:tr w:rsidR="00C569F4" w:rsidTr="00C77A37">
        <w:tc>
          <w:tcPr>
            <w:tcW w:w="1885" w:type="dxa"/>
          </w:tcPr>
          <w:p w:rsidR="00C569F4" w:rsidRDefault="00C77A37" w:rsidP="00C77A37">
            <w:r>
              <w:t>FP_CZiesman3.sql</w:t>
            </w:r>
          </w:p>
        </w:tc>
        <w:tc>
          <w:tcPr>
            <w:tcW w:w="7465" w:type="dxa"/>
          </w:tcPr>
          <w:p w:rsidR="00C569F4" w:rsidRDefault="00C569F4" w:rsidP="00C569F4">
            <w:r>
              <w:t xml:space="preserve">Insert records into </w:t>
            </w:r>
            <w:proofErr w:type="spellStart"/>
            <w:r>
              <w:t>PatternSize</w:t>
            </w:r>
            <w:proofErr w:type="spellEnd"/>
            <w:r>
              <w:t xml:space="preserve">, </w:t>
            </w:r>
            <w:proofErr w:type="spellStart"/>
            <w:r>
              <w:t>BodyShape</w:t>
            </w:r>
            <w:proofErr w:type="spellEnd"/>
            <w:r>
              <w:t xml:space="preserve">, Designer, Company, </w:t>
            </w:r>
            <w:proofErr w:type="spellStart"/>
            <w:r>
              <w:t>PatternType</w:t>
            </w:r>
            <w:proofErr w:type="spellEnd"/>
            <w:r w:rsidR="00C77A37">
              <w:t xml:space="preserve"> Tables</w:t>
            </w:r>
          </w:p>
        </w:tc>
      </w:tr>
      <w:tr w:rsidR="00C569F4" w:rsidTr="00C77A37">
        <w:tc>
          <w:tcPr>
            <w:tcW w:w="1885" w:type="dxa"/>
          </w:tcPr>
          <w:p w:rsidR="00C569F4" w:rsidRDefault="00C77A37" w:rsidP="00C77A37">
            <w:r>
              <w:t>FP_CZiesman4.sql</w:t>
            </w:r>
          </w:p>
        </w:tc>
        <w:tc>
          <w:tcPr>
            <w:tcW w:w="7465" w:type="dxa"/>
          </w:tcPr>
          <w:p w:rsidR="00C569F4" w:rsidRDefault="00C569F4" w:rsidP="00C569F4">
            <w:r w:rsidRPr="00C569F4">
              <w:t>Insert</w:t>
            </w:r>
            <w:r>
              <w:t xml:space="preserve"> records into Patterns</w:t>
            </w:r>
            <w:r w:rsidR="00C77A37">
              <w:t xml:space="preserve"> Tables</w:t>
            </w:r>
          </w:p>
        </w:tc>
      </w:tr>
      <w:tr w:rsidR="00C569F4" w:rsidTr="00C77A37">
        <w:tc>
          <w:tcPr>
            <w:tcW w:w="1885" w:type="dxa"/>
          </w:tcPr>
          <w:p w:rsidR="00C569F4" w:rsidRDefault="00C77A37" w:rsidP="00C77A37">
            <w:r>
              <w:lastRenderedPageBreak/>
              <w:t>FP_CZiesman5.sql</w:t>
            </w:r>
          </w:p>
        </w:tc>
        <w:tc>
          <w:tcPr>
            <w:tcW w:w="7465" w:type="dxa"/>
          </w:tcPr>
          <w:p w:rsidR="00C569F4" w:rsidRDefault="00C77A37" w:rsidP="00C569F4">
            <w:r>
              <w:t xml:space="preserve">Inserts records into Junction Table </w:t>
            </w:r>
            <w:proofErr w:type="spellStart"/>
            <w:r>
              <w:t>PatternBody</w:t>
            </w:r>
            <w:proofErr w:type="spellEnd"/>
            <w:r>
              <w:t xml:space="preserve"> Table</w:t>
            </w:r>
          </w:p>
        </w:tc>
      </w:tr>
      <w:tr w:rsidR="00C569F4" w:rsidTr="00C77A37">
        <w:tc>
          <w:tcPr>
            <w:tcW w:w="1885" w:type="dxa"/>
          </w:tcPr>
          <w:p w:rsidR="00C569F4" w:rsidRDefault="00C77A37" w:rsidP="00C77A37">
            <w:r>
              <w:t>FP_CZiesman6.sql</w:t>
            </w:r>
          </w:p>
        </w:tc>
        <w:tc>
          <w:tcPr>
            <w:tcW w:w="7465" w:type="dxa"/>
          </w:tcPr>
          <w:p w:rsidR="00C569F4" w:rsidRDefault="00C77A37" w:rsidP="00C569F4">
            <w:r>
              <w:t xml:space="preserve">Creates Summary View </w:t>
            </w:r>
            <w:proofErr w:type="spellStart"/>
            <w:r>
              <w:t>vwPatternOverview</w:t>
            </w:r>
            <w:proofErr w:type="spellEnd"/>
            <w:r>
              <w:t xml:space="preserve"> of Total Number of Patterns</w:t>
            </w:r>
          </w:p>
        </w:tc>
      </w:tr>
      <w:tr w:rsidR="00C569F4" w:rsidTr="00C77A37">
        <w:tc>
          <w:tcPr>
            <w:tcW w:w="1885" w:type="dxa"/>
          </w:tcPr>
          <w:p w:rsidR="00C569F4" w:rsidRDefault="00C77A37" w:rsidP="00C77A37">
            <w:r>
              <w:t>FP_CZiesman7.sql</w:t>
            </w:r>
          </w:p>
        </w:tc>
        <w:tc>
          <w:tcPr>
            <w:tcW w:w="7465" w:type="dxa"/>
          </w:tcPr>
          <w:p w:rsidR="00C569F4" w:rsidRDefault="00C77A37" w:rsidP="00C569F4">
            <w:r>
              <w:t xml:space="preserve">Creates View </w:t>
            </w:r>
            <w:proofErr w:type="spellStart"/>
            <w:r>
              <w:t>vwPatternInfo</w:t>
            </w:r>
            <w:proofErr w:type="spellEnd"/>
            <w:r>
              <w:t xml:space="preserve"> showing information about each pattern</w:t>
            </w:r>
          </w:p>
        </w:tc>
      </w:tr>
      <w:tr w:rsidR="00C77A37" w:rsidTr="00C77A37">
        <w:tc>
          <w:tcPr>
            <w:tcW w:w="1885" w:type="dxa"/>
          </w:tcPr>
          <w:p w:rsidR="00C77A37" w:rsidRDefault="00C77A37" w:rsidP="00C77A37">
            <w:r>
              <w:t>FP_CZiesman8.sql</w:t>
            </w:r>
          </w:p>
        </w:tc>
        <w:tc>
          <w:tcPr>
            <w:tcW w:w="7465" w:type="dxa"/>
          </w:tcPr>
          <w:p w:rsidR="00C77A37" w:rsidRDefault="00C77A37" w:rsidP="00C569F4">
            <w:r>
              <w:t xml:space="preserve">Creates Stored Procedure </w:t>
            </w:r>
            <w:proofErr w:type="spellStart"/>
            <w:r>
              <w:t>spPatternLook</w:t>
            </w:r>
            <w:proofErr w:type="spellEnd"/>
            <w:r>
              <w:t xml:space="preserve"> for looking up Patterns by Label</w:t>
            </w:r>
          </w:p>
        </w:tc>
      </w:tr>
      <w:tr w:rsidR="00C77A37" w:rsidTr="00C77A37">
        <w:tc>
          <w:tcPr>
            <w:tcW w:w="1885" w:type="dxa"/>
          </w:tcPr>
          <w:p w:rsidR="00C77A37" w:rsidRDefault="00C77A37" w:rsidP="00C77A37">
            <w:r>
              <w:t>FP_CZiesman9.sql</w:t>
            </w:r>
          </w:p>
        </w:tc>
        <w:tc>
          <w:tcPr>
            <w:tcW w:w="7465" w:type="dxa"/>
          </w:tcPr>
          <w:p w:rsidR="00C77A37" w:rsidRDefault="00C77A37" w:rsidP="00C569F4">
            <w:r>
              <w:t xml:space="preserve">Creates </w:t>
            </w:r>
            <w:proofErr w:type="spellStart"/>
            <w:r>
              <w:t>fnDesigner</w:t>
            </w:r>
            <w:proofErr w:type="spellEnd"/>
            <w:r>
              <w:t xml:space="preserve"> for Designer Look Up with CTE Requirement</w:t>
            </w:r>
          </w:p>
        </w:tc>
      </w:tr>
      <w:tr w:rsidR="00C77A37" w:rsidTr="00C77A37">
        <w:tc>
          <w:tcPr>
            <w:tcW w:w="1885" w:type="dxa"/>
          </w:tcPr>
          <w:p w:rsidR="00C77A37" w:rsidRDefault="00C77A37" w:rsidP="00C77A37">
            <w:r>
              <w:t>FP_CZiesman10.sql</w:t>
            </w:r>
          </w:p>
        </w:tc>
        <w:tc>
          <w:tcPr>
            <w:tcW w:w="7465" w:type="dxa"/>
          </w:tcPr>
          <w:p w:rsidR="00C77A37" w:rsidRDefault="00C77A37" w:rsidP="00C569F4">
            <w:r>
              <w:t xml:space="preserve">Creates Stored Procedure </w:t>
            </w:r>
            <w:proofErr w:type="spellStart"/>
            <w:r>
              <w:t>spAddCompany</w:t>
            </w:r>
            <w:proofErr w:type="spellEnd"/>
            <w:r>
              <w:t xml:space="preserve"> with custom error message validation</w:t>
            </w:r>
          </w:p>
        </w:tc>
      </w:tr>
      <w:tr w:rsidR="00C77A37" w:rsidTr="00C77A37">
        <w:tc>
          <w:tcPr>
            <w:tcW w:w="1885" w:type="dxa"/>
          </w:tcPr>
          <w:p w:rsidR="00C77A37" w:rsidRDefault="00921CF7" w:rsidP="00C77A37">
            <w:r>
              <w:t>FP_CZiesman11.sql</w:t>
            </w:r>
          </w:p>
        </w:tc>
        <w:tc>
          <w:tcPr>
            <w:tcW w:w="7465" w:type="dxa"/>
          </w:tcPr>
          <w:p w:rsidR="00C77A37" w:rsidRDefault="00921CF7" w:rsidP="00C569F4">
            <w:r>
              <w:t>Test script for FP_CZiesman10.sql</w:t>
            </w:r>
          </w:p>
        </w:tc>
      </w:tr>
      <w:tr w:rsidR="00921CF7" w:rsidTr="00C77A37">
        <w:tc>
          <w:tcPr>
            <w:tcW w:w="1885" w:type="dxa"/>
          </w:tcPr>
          <w:p w:rsidR="00921CF7" w:rsidRDefault="00921CF7" w:rsidP="00C77A37">
            <w:r>
              <w:t>FP_CZiesman12.sql</w:t>
            </w:r>
          </w:p>
        </w:tc>
        <w:tc>
          <w:tcPr>
            <w:tcW w:w="7465" w:type="dxa"/>
          </w:tcPr>
          <w:p w:rsidR="00921CF7" w:rsidRDefault="00921CF7" w:rsidP="00C569F4">
            <w:r>
              <w:t>Creates Login ‘</w:t>
            </w:r>
            <w:proofErr w:type="spellStart"/>
            <w:r>
              <w:t>patternMaster</w:t>
            </w:r>
            <w:proofErr w:type="spellEnd"/>
            <w:r>
              <w:t>’</w:t>
            </w:r>
          </w:p>
        </w:tc>
      </w:tr>
      <w:tr w:rsidR="00921CF7" w:rsidTr="00C77A37">
        <w:tc>
          <w:tcPr>
            <w:tcW w:w="1885" w:type="dxa"/>
          </w:tcPr>
          <w:p w:rsidR="00921CF7" w:rsidRDefault="00921CF7" w:rsidP="00C77A37">
            <w:r>
              <w:t>FP_CZiesman13.sql</w:t>
            </w:r>
          </w:p>
        </w:tc>
        <w:tc>
          <w:tcPr>
            <w:tcW w:w="7465" w:type="dxa"/>
          </w:tcPr>
          <w:p w:rsidR="00921CF7" w:rsidRDefault="00921CF7" w:rsidP="00C569F4">
            <w:r>
              <w:t>Creates User ‘</w:t>
            </w:r>
            <w:proofErr w:type="spellStart"/>
            <w:r>
              <w:t>patternMaster</w:t>
            </w:r>
            <w:proofErr w:type="spellEnd"/>
            <w:r>
              <w:t>’ for Login</w:t>
            </w:r>
          </w:p>
        </w:tc>
      </w:tr>
      <w:tr w:rsidR="00921CF7" w:rsidTr="00C77A37">
        <w:tc>
          <w:tcPr>
            <w:tcW w:w="1885" w:type="dxa"/>
          </w:tcPr>
          <w:p w:rsidR="00921CF7" w:rsidRDefault="00921CF7" w:rsidP="00C77A37">
            <w:r>
              <w:t>FP_CZiesman14.sql</w:t>
            </w:r>
          </w:p>
        </w:tc>
        <w:tc>
          <w:tcPr>
            <w:tcW w:w="7465" w:type="dxa"/>
          </w:tcPr>
          <w:p w:rsidR="00921CF7" w:rsidRDefault="00921CF7" w:rsidP="00C569F4">
            <w:r>
              <w:t>Creates Role ‘</w:t>
            </w:r>
            <w:proofErr w:type="spellStart"/>
            <w:r>
              <w:t>patternMaintenance</w:t>
            </w:r>
            <w:proofErr w:type="spellEnd"/>
            <w:r>
              <w:t>’ and adds ‘</w:t>
            </w:r>
            <w:proofErr w:type="spellStart"/>
            <w:r>
              <w:t>patternMaster</w:t>
            </w:r>
            <w:proofErr w:type="spellEnd"/>
            <w:r>
              <w:t>’</w:t>
            </w:r>
          </w:p>
        </w:tc>
      </w:tr>
      <w:tr w:rsidR="00921CF7" w:rsidTr="00C77A37">
        <w:tc>
          <w:tcPr>
            <w:tcW w:w="1885" w:type="dxa"/>
          </w:tcPr>
          <w:p w:rsidR="00921CF7" w:rsidRDefault="00921CF7" w:rsidP="00C77A37">
            <w:r>
              <w:t>FP_CZiesman15.png</w:t>
            </w:r>
          </w:p>
        </w:tc>
        <w:tc>
          <w:tcPr>
            <w:tcW w:w="7465" w:type="dxa"/>
          </w:tcPr>
          <w:p w:rsidR="00921CF7" w:rsidRDefault="00921CF7" w:rsidP="00C569F4">
            <w:r>
              <w:t>Screenshot of attached database in Management Studio</w:t>
            </w:r>
          </w:p>
        </w:tc>
      </w:tr>
      <w:tr w:rsidR="00921CF7" w:rsidTr="00C77A37">
        <w:tc>
          <w:tcPr>
            <w:tcW w:w="1885" w:type="dxa"/>
          </w:tcPr>
          <w:p w:rsidR="00921CF7" w:rsidRDefault="00921CF7" w:rsidP="00C77A37">
            <w:r>
              <w:t>FP_CZiesman16.png</w:t>
            </w:r>
          </w:p>
        </w:tc>
        <w:tc>
          <w:tcPr>
            <w:tcW w:w="7465" w:type="dxa"/>
          </w:tcPr>
          <w:p w:rsidR="00921CF7" w:rsidRDefault="00921CF7" w:rsidP="00C569F4">
            <w:r>
              <w:t>Screenshot of database diagram in Management Studio</w:t>
            </w:r>
          </w:p>
        </w:tc>
      </w:tr>
      <w:tr w:rsidR="00921CF7" w:rsidTr="00C77A37">
        <w:tc>
          <w:tcPr>
            <w:tcW w:w="1885" w:type="dxa"/>
          </w:tcPr>
          <w:p w:rsidR="00921CF7" w:rsidRDefault="00921CF7" w:rsidP="00E0632D">
            <w:r>
              <w:t>FP_CZiesman17.</w:t>
            </w:r>
            <w:r w:rsidR="00E0632D">
              <w:t>xlsx</w:t>
            </w:r>
          </w:p>
        </w:tc>
        <w:tc>
          <w:tcPr>
            <w:tcW w:w="7465" w:type="dxa"/>
          </w:tcPr>
          <w:p w:rsidR="00921CF7" w:rsidRDefault="00921CF7" w:rsidP="00C569F4">
            <w:r>
              <w:t>Excel spreadsheet of database design</w:t>
            </w:r>
          </w:p>
        </w:tc>
      </w:tr>
    </w:tbl>
    <w:p w:rsidR="00C569F4" w:rsidRDefault="00C569F4" w:rsidP="00C569F4"/>
    <w:p w:rsidR="008B6439" w:rsidRPr="008B6439" w:rsidRDefault="008B6439" w:rsidP="008B6439">
      <w:pPr>
        <w:jc w:val="center"/>
        <w:rPr>
          <w:b/>
        </w:rPr>
      </w:pPr>
      <w:r w:rsidRPr="008B6439">
        <w:rPr>
          <w:b/>
        </w:rPr>
        <w:t>How to Use</w:t>
      </w:r>
    </w:p>
    <w:p w:rsidR="00C54226" w:rsidRDefault="008B6439" w:rsidP="00C569F4">
      <w:r>
        <w:t>To create and run the database from start. Start at FP_CZiesman1.sql. Go down the list of files and stop before FPCZiesman15.png.</w:t>
      </w:r>
    </w:p>
    <w:p w:rsidR="00B161C5" w:rsidRDefault="00B161C5" w:rsidP="00C569F4">
      <w:r>
        <w:t xml:space="preserve">The order of executing each file is listed below. </w:t>
      </w:r>
      <w:bookmarkStart w:id="0" w:name="_GoBack"/>
      <w:bookmarkEnd w:id="0"/>
    </w:p>
    <w:p w:rsidR="008B6439" w:rsidRDefault="00C54226" w:rsidP="00C569F4">
      <w:r>
        <w:t>1. FP_CZiesman1.sql</w:t>
      </w:r>
      <w:r>
        <w:br/>
        <w:t>2. FP_CZiesman2.sql</w:t>
      </w:r>
      <w:r>
        <w:br/>
        <w:t>3. FP_CZiesman3.sql</w:t>
      </w:r>
      <w:r>
        <w:br/>
        <w:t>4. FP_CZiesman4.sql</w:t>
      </w:r>
      <w:r>
        <w:br/>
        <w:t>5. FP_CZiesman5.sql</w:t>
      </w:r>
      <w:r>
        <w:br/>
        <w:t>6. FP_CZiesman6.sql</w:t>
      </w:r>
      <w:r>
        <w:br/>
        <w:t>7. FP_CZiesman7.sql</w:t>
      </w:r>
      <w:r>
        <w:br/>
        <w:t>8. FP_CZiesman8.sql</w:t>
      </w:r>
      <w:r>
        <w:br/>
        <w:t>9. FP_CZiesman9.sql</w:t>
      </w:r>
      <w:r>
        <w:br/>
        <w:t>10. FP_CZiesman10.sql</w:t>
      </w:r>
      <w:r>
        <w:br/>
        <w:t>11. FP_CZiesman11.sql</w:t>
      </w:r>
      <w:r>
        <w:br/>
        <w:t>12. FP_CZiesman12.sql</w:t>
      </w:r>
      <w:r>
        <w:br/>
        <w:t>13. FP_CZiesman13.sql</w:t>
      </w:r>
      <w:r>
        <w:br/>
        <w:t>14. FP_CZiesman14.sql</w:t>
      </w:r>
      <w:r w:rsidR="008B6439">
        <w:t xml:space="preserve"> </w:t>
      </w:r>
    </w:p>
    <w:p w:rsidR="008B6439" w:rsidRDefault="00340B89" w:rsidP="00C569F4">
      <w:r>
        <w:t>Each SQL file is broken up into 14 files and labeled with the step number as well</w:t>
      </w:r>
      <w:r w:rsidR="00497536">
        <w:t xml:space="preserve"> to keep track which step goes with which file. </w:t>
      </w:r>
      <w:r>
        <w:t xml:space="preserve"> </w:t>
      </w:r>
    </w:p>
    <w:sectPr w:rsidR="008B6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D04041"/>
    <w:multiLevelType w:val="hybridMultilevel"/>
    <w:tmpl w:val="35D0F5CC"/>
    <w:lvl w:ilvl="0" w:tplc="A1F4A80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0NDA1MbMwtzAzNLJQ0lEKTi0uzszPAykwqgUAMbo67SwAAAA="/>
  </w:docVars>
  <w:rsids>
    <w:rsidRoot w:val="00254073"/>
    <w:rsid w:val="002411EE"/>
    <w:rsid w:val="00254073"/>
    <w:rsid w:val="00265400"/>
    <w:rsid w:val="00340B89"/>
    <w:rsid w:val="00497536"/>
    <w:rsid w:val="005C4BB7"/>
    <w:rsid w:val="008974E2"/>
    <w:rsid w:val="008B6439"/>
    <w:rsid w:val="008E2272"/>
    <w:rsid w:val="00921CF7"/>
    <w:rsid w:val="00B161C5"/>
    <w:rsid w:val="00C54226"/>
    <w:rsid w:val="00C569F4"/>
    <w:rsid w:val="00C77A37"/>
    <w:rsid w:val="00E0632D"/>
    <w:rsid w:val="00E07BB5"/>
    <w:rsid w:val="00F565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642310-C403-496A-8922-BA1A38DE8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073"/>
    <w:pPr>
      <w:ind w:left="720"/>
      <w:contextualSpacing/>
    </w:pPr>
  </w:style>
  <w:style w:type="table" w:styleId="TableGrid">
    <w:name w:val="Table Grid"/>
    <w:basedOn w:val="TableNormal"/>
    <w:uiPriority w:val="39"/>
    <w:rsid w:val="00C569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7</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ka</dc:creator>
  <cp:keywords/>
  <dc:description/>
  <cp:lastModifiedBy>Ruka</cp:lastModifiedBy>
  <cp:revision>8</cp:revision>
  <dcterms:created xsi:type="dcterms:W3CDTF">2021-07-19T17:49:00Z</dcterms:created>
  <dcterms:modified xsi:type="dcterms:W3CDTF">2021-07-22T03:10:00Z</dcterms:modified>
</cp:coreProperties>
</file>